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e72b29b1f56c1fd4b859ccf735ab505538457cc"/>
    <w:p>
      <w:pPr>
        <w:pStyle w:val="Heading1"/>
      </w:pPr>
      <w:r>
        <w:t xml:space="preserve">Literature Review: The Role of Petroleum Engineers in Tanzania, Dar es Salaam</w:t>
      </w:r>
    </w:p>
    <w:p>
      <w:pPr>
        <w:pStyle w:val="FirstParagraph"/>
      </w:pPr>
      <w:r>
        <w:t xml:space="preserve">The field of petroleum engineering has gained significant attention globally due to its pivotal role in energy security and economic development. In Tanzania, particularly in the coastal city of Dar es Salaam, this discipline holds transformative potential for the nation's energy sector. This literature review explores the historical context, current challenges, and future prospects of petroleum engineering in Tanzania with a focus on Dar es Salaam as a strategic hub for research, innovation, and industry collaboration.</w:t>
      </w:r>
    </w:p>
    <w:bookmarkStart w:id="20" w:name="Xdafea25e5da98c43e3a48656c94c431e881a06d"/>
    <w:p>
      <w:pPr>
        <w:pStyle w:val="Heading2"/>
      </w:pPr>
      <w:r>
        <w:t xml:space="preserve">1. Introduction to Petroleum Engineering in Tanzania</w:t>
      </w:r>
    </w:p>
    <w:p>
      <w:pPr>
        <w:pStyle w:val="FirstParagraph"/>
      </w:pPr>
      <w:r>
        <w:t xml:space="preserve">Tanzania's energy landscape is evolving rapidly as the country seeks to leverage its untapped hydrocarbon resources. Located along the East African coast, Tanzania has emerged as a promising player in the regional oil and gas sector, with offshore discoveries such as the</w:t>
      </w:r>
      <w:r>
        <w:t xml:space="preserve"> </w:t>
      </w:r>
      <w:r>
        <w:rPr>
          <w:iCs/>
          <w:i/>
        </w:rPr>
        <w:t xml:space="preserve">Twiga</w:t>
      </w:r>
      <w:r>
        <w:t xml:space="preserve">,</w:t>
      </w:r>
      <w:r>
        <w:t xml:space="preserve"> </w:t>
      </w:r>
      <w:r>
        <w:rPr>
          <w:iCs/>
          <w:i/>
        </w:rPr>
        <w:t xml:space="preserve">Mwenga</w:t>
      </w:r>
      <w:r>
        <w:t xml:space="preserve">, and</w:t>
      </w:r>
      <w:r>
        <w:t xml:space="preserve"> </w:t>
      </w:r>
      <w:r>
        <w:rPr>
          <w:iCs/>
          <w:i/>
        </w:rPr>
        <w:t xml:space="preserve">Danasi</w:t>
      </w:r>
      <w:r>
        <w:t xml:space="preserve"> </w:t>
      </w:r>
      <w:r>
        <w:t xml:space="preserve">fields attracting international interest. Dar es Salaam, being Tanzania's economic capital and primary gateway to maritime trade, has become a focal point for petroleum engineering activities. Its academic institutions, including the Nelson Mandela African Institution of Science and Technology (NM-AIST) and Sokoine University of Agriculture, have begun to integrate petroleum engineering curricula into their programs. However, the field remains underdeveloped compared to other African nations with mature oil industries like Nigeria or Angola.</w:t>
      </w:r>
    </w:p>
    <w:bookmarkEnd w:id="20"/>
    <w:bookmarkStart w:id="21" w:name="X3ecd35a2a8b5d2cdd16403f907d644354300f59"/>
    <w:p>
      <w:pPr>
        <w:pStyle w:val="Heading2"/>
      </w:pPr>
      <w:r>
        <w:t xml:space="preserve">2. The Role of Petroleum Engineers in Tanzania</w:t>
      </w:r>
    </w:p>
    <w:p>
      <w:pPr>
        <w:pStyle w:val="FirstParagraph"/>
      </w:pPr>
      <w:r>
        <w:t xml:space="preserve">Petroleum engineers in Tanzania are tasked with a unique set of responsibilities, from exploration and production to environmental management and policy development. In Dar es Salaam, these professionals play a critical role in bridging the gap between academic research and industry needs. According to</w:t>
      </w:r>
      <w:r>
        <w:t xml:space="preserve"> </w:t>
      </w:r>
      <w:r>
        <w:rPr>
          <w:iCs/>
          <w:i/>
        </w:rPr>
        <w:t xml:space="preserve">Tanzania Energy Regulation Act (2018)</w:t>
      </w:r>
      <w:r>
        <w:t xml:space="preserve">, petroleum engineers must adhere to stringent safety standards while ensuring sustainable resource extraction. Their work involves evaluating offshore reservoirs, designing drilling operations, and optimizing production systems tailored to Tanzania's geological conditions.</w:t>
      </w:r>
    </w:p>
    <w:p>
      <w:pPr>
        <w:pStyle w:val="BodyText"/>
      </w:pPr>
      <w:r>
        <w:t xml:space="preserve">Studies by the Tanzania Petroleum Development Corporation (TPDC) highlight the importance of integrated approaches in petroleum engineering, such as 3D seismic surveys and enhanced oil recovery techniques. These methods are essential for maximizing output from deep-water fields near Zanzibar, which are geographically connected to Dar es Salaam through maritime routes. The city’s proximity to these regions positions it as a logistical and technical center for upstream operations.</w:t>
      </w:r>
    </w:p>
    <w:bookmarkEnd w:id="21"/>
    <w:bookmarkStart w:id="22" w:name="X1025804a25ead5a928dfb62c19277053aa984e9"/>
    <w:p>
      <w:pPr>
        <w:pStyle w:val="Heading2"/>
      </w:pPr>
      <w:r>
        <w:t xml:space="preserve">3. Environmental Considerations and Challenges</w:t>
      </w:r>
    </w:p>
    <w:p>
      <w:pPr>
        <w:pStyle w:val="FirstParagraph"/>
      </w:pPr>
      <w:r>
        <w:t xml:space="preserve">Petroleum engineering in Tanzania faces significant environmental scrutiny, particularly in ecologically sensitive areas like the Indian Ocean coast. Research by the</w:t>
      </w:r>
      <w:r>
        <w:t xml:space="preserve"> </w:t>
      </w:r>
      <w:r>
        <w:rPr>
          <w:iCs/>
          <w:i/>
        </w:rPr>
        <w:t xml:space="preserve">African Journal of Environmental Science</w:t>
      </w:r>
      <w:r>
        <w:t xml:space="preserve"> </w:t>
      </w:r>
      <w:r>
        <w:t xml:space="preserve">(2021) underscores the risks of oil spills, habitat disruption, and carbon emissions associated with offshore drilling. In Dar es Salaam, engineers must collaborate with environmental scientists and policymakers to implement mitigation strategies such as spill response plans and carbon capture technologies. The Tanzania Coastal Management Network has emphasized the need for petroleum engineers to prioritize eco-friendly practices that align with the Sustainable Development Goals (SDGs).</w:t>
      </w:r>
    </w:p>
    <w:p>
      <w:pPr>
        <w:pStyle w:val="BodyText"/>
      </w:pPr>
      <w:r>
        <w:t xml:space="preserve">Additionally, community engagement poses a challenge in Dar es Salaam, where local populations express concerns about health risks and land use conflicts. Literature by</w:t>
      </w:r>
      <w:r>
        <w:t xml:space="preserve"> </w:t>
      </w:r>
      <w:r>
        <w:rPr>
          <w:iCs/>
          <w:i/>
        </w:rPr>
        <w:t xml:space="preserve">Mwakalonge et al. (2019)</w:t>
      </w:r>
      <w:r>
        <w:t xml:space="preserve"> </w:t>
      </w:r>
      <w:r>
        <w:t xml:space="preserve">suggests that transparent communication and benefit-sharing models are vital for fostering public trust in petroleum projects.</w:t>
      </w:r>
    </w:p>
    <w:bookmarkEnd w:id="22"/>
    <w:bookmarkStart w:id="23" w:name="X269f38700e5ef6322e17380cdaf9143d93a138f"/>
    <w:p>
      <w:pPr>
        <w:pStyle w:val="Heading2"/>
      </w:pPr>
      <w:r>
        <w:t xml:space="preserve">4. Challenges Facing Petroleum Engineers in Tanzania</w:t>
      </w:r>
    </w:p>
    <w:p>
      <w:pPr>
        <w:pStyle w:val="FirstParagraph"/>
      </w:pPr>
      <w:r>
        <w:t xml:space="preserve">The petroleum sector in Tanzania is still nascent, and this presents several challenges for engineers working in Dar es Salaam. A key issue is the lack of infrastructure for deep-sea exploration and refining. While offshore rigs are being deployed, onshore facilities remain underdeveloped, requiring significant investment in pipelines, storage tanks, and processing plants.</w:t>
      </w:r>
    </w:p>
    <w:p>
      <w:pPr>
        <w:pStyle w:val="BodyText"/>
      </w:pPr>
      <w:r>
        <w:t xml:space="preserve">Another hurdle is the shortage of skilled professionals. Although Dar es Salaam hosts universities offering engineering programs, there is a mismatch between academic training and industry requirements. A report by the Tanzania Investment Centre (2022) noted that only 15% of petroleum engineering graduates secure jobs in the sector, highlighting a need for vocational training and partnerships between academia and private companies.</w:t>
      </w:r>
    </w:p>
    <w:p>
      <w:pPr>
        <w:pStyle w:val="BodyText"/>
      </w:pPr>
      <w:r>
        <w:t xml:space="preserve">Economic constraints also hinder progress. Tanzania's reliance on foreign investment for upstream projects means engineers must navigate complex regulatory frameworks while ensuring compliance with international standards. This dynamic requires adaptability and cross-cultural collaboration, particularly with multinational firms operating in the region.</w:t>
      </w:r>
    </w:p>
    <w:bookmarkEnd w:id="23"/>
    <w:bookmarkStart w:id="24" w:name="X9e628045568a975e0457b4b7dd825a92b780c9c"/>
    <w:p>
      <w:pPr>
        <w:pStyle w:val="Heading2"/>
      </w:pPr>
      <w:r>
        <w:t xml:space="preserve">5. Opportunities for Growth in Dar es Salaam</w:t>
      </w:r>
    </w:p>
    <w:p>
      <w:pPr>
        <w:pStyle w:val="FirstParagraph"/>
      </w:pPr>
      <w:r>
        <w:t xml:space="preserve">Despite these challenges, Dar es Salaam presents unique opportunities for petroleum engineers. The city's strategic location as a regional trade hub allows it to serve as a base for international oil companies (IOCs) and service providers. Moreover, the government's</w:t>
      </w:r>
      <w:r>
        <w:t xml:space="preserve"> </w:t>
      </w:r>
      <w:r>
        <w:rPr>
          <w:iCs/>
          <w:i/>
        </w:rPr>
        <w:t xml:space="preserve">National Energy Policy 2019</w:t>
      </w:r>
      <w:r>
        <w:t xml:space="preserve"> </w:t>
      </w:r>
      <w:r>
        <w:t xml:space="preserve">outlines plans to expand gas-to-power projects, creating demand for expertise in gas processing and liquefaction technologies.</w:t>
      </w:r>
    </w:p>
    <w:p>
      <w:pPr>
        <w:pStyle w:val="BodyText"/>
      </w:pPr>
      <w:r>
        <w:t xml:space="preserve">Innovation in renewable energy integration is another emerging area. Researchers at NM-AIST are exploring hybrid systems that combine oil and solar energy, a concept that could redefine petroleum engineering's role in Tanzania. This interdisciplinary approach aligns with global trends toward sustainable energy solutions.</w:t>
      </w:r>
    </w:p>
    <w:bookmarkEnd w:id="24"/>
    <w:bookmarkStart w:id="25" w:name="conclusion"/>
    <w:p>
      <w:pPr>
        <w:pStyle w:val="Heading2"/>
      </w:pPr>
      <w:r>
        <w:t xml:space="preserve">6. Conclusion</w:t>
      </w:r>
    </w:p>
    <w:p>
      <w:pPr>
        <w:pStyle w:val="FirstParagraph"/>
      </w:pPr>
      <w:r>
        <w:t xml:space="preserve">In conclusion, the role of petroleum engineers in Tanzania, particularly within Dar es Salaam, is poised for growth as the nation advances its energy ambitions. While challenges such as infrastructure gaps and environmental concerns persist, opportunities for innovation and collaboration are abundant. Future research should focus on strengthening educational programs in Dar es Salaam to align with industry needs and promoting public-private partnerships to accelerate resource development. By addressing these issues, Tanzania can position itself as a regional leader in sustainable petroleum engineer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ing in Tanzania Dar es Salaam</dc:title>
  <dc:creator/>
  <dc:language>en</dc:language>
  <cp:keywords/>
  <dcterms:created xsi:type="dcterms:W3CDTF">2026-07-24T09:31:11Z</dcterms:created>
  <dcterms:modified xsi:type="dcterms:W3CDTF">2026-07-24T09:31:11Z</dcterms:modified>
</cp:coreProperties>
</file>

<file path=docProps/custom.xml><?xml version="1.0" encoding="utf-8"?>
<Properties xmlns="http://schemas.openxmlformats.org/officeDocument/2006/custom-properties" xmlns:vt="http://schemas.openxmlformats.org/officeDocument/2006/docPropsVTypes"/>
</file>